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rofessor</w:t>
      </w:r>
      <w:r>
        <w:t xml:space="preserve"> </w:t>
      </w:r>
      <w:r>
        <w:t xml:space="preserve">Position</w:t>
      </w:r>
      <w:r>
        <w:t xml:space="preserve"> </w:t>
      </w:r>
      <w:r>
        <w:t xml:space="preserve">in</w:t>
      </w:r>
      <w:r>
        <w:t xml:space="preserve"> </w:t>
      </w:r>
      <w:r>
        <w:t xml:space="preserve">Saudi</w:t>
      </w:r>
      <w:r>
        <w:t xml:space="preserve"> </w:t>
      </w:r>
      <w:r>
        <w:t xml:space="preserve">Arabia</w:t>
      </w:r>
      <w:r>
        <w:t xml:space="preserve"> </w:t>
      </w:r>
      <w:r>
        <w:t xml:space="preserve">Riyadh</w:t>
      </w:r>
    </w:p>
    <w:bookmarkStart w:id="20" w:name="Xf29bb97a4b38ac6b70c22f972187e97b7741392"/>
    <w:p>
      <w:pPr>
        <w:pStyle w:val="Heading1"/>
      </w:pPr>
      <w:r>
        <w:t xml:space="preserve">Cover Letter for Professor Position in Saudi Arabia Riyadh</w:t>
      </w:r>
    </w:p>
    <w:p>
      <w:pPr>
        <w:pStyle w:val="FirstParagraph"/>
      </w:pPr>
      <w:r>
        <w:t xml:space="preserve">Dear [Hiring Committee/Department Head's Name],</w:t>
      </w:r>
    </w:p>
    <w:p>
      <w:pPr>
        <w:pStyle w:val="BodyText"/>
      </w:pPr>
      <w:r>
        <w:t xml:space="preserve">I am writing to express my enthusiastic interest in the Professor position at [University Name] in Riyadh, Saudi Arabia. As an accomplished academic with a profound commitment to education and research, I am eager to contribute my expertise and passion for teaching to a dynamic institution that aligns with the Kingdom’s vision of fostering innovation and excellence in higher education. This opportunity represents a unique intersection of my professional aspirations and the transformative goals of Saudi Arabia Riyadh, where academia is poised to play a pivotal role in shaping the future.</w:t>
      </w:r>
    </w:p>
    <w:p>
      <w:pPr>
        <w:pStyle w:val="BodyText"/>
      </w:pPr>
      <w:r>
        <w:t xml:space="preserve">With over [X years] of experience in [specific field, e.g., Engineering, Humanities, Business Administration], I have dedicated my career to advancing knowledge through rigorous research, impactful teaching, and collaborative leadership. My academic journey has been marked by a steadfast dedication to mentoring students and fostering environments where critical thinking and creativity thrive. As a Professor, I have consistently strived to bridge theoretical frameworks with real-world applications, ensuring that my students are equipped to address global challenges while contributing meaningfully to their communities.</w:t>
      </w:r>
    </w:p>
    <w:p>
      <w:pPr>
        <w:pStyle w:val="BodyText"/>
      </w:pPr>
      <w:r>
        <w:t xml:space="preserve">What draws me most strongly to this opportunity in Saudi Arabia Riyadh is the nation’s ambitious vision of economic diversification and educational excellence. The Kingdom’s commitment to becoming a global hub for innovation and learning resonates deeply with my own professional values. I am particularly inspired by initiatives such as Vision 2030, which emphasize the importance of education in driving societal progress. I am eager to support [University Name]’s mission to cultivate leaders who will shape the future of Saudi Arabia and beyond, while also contributing to the vibrant academic ecosystem of Riyadh.</w:t>
      </w:r>
    </w:p>
    <w:p>
      <w:pPr>
        <w:pStyle w:val="BodyText"/>
      </w:pPr>
      <w:r>
        <w:t xml:space="preserve">My qualifications as a Professor include a [PhD/Doctorate] in [Field of Study] from [University Name], along with a proven record of scholarly contributions. I have published extensively in peer-reviewed journals, presented at international conferences, and led research projects that have received recognition for their impact. For instance, my work on [specific research topic or project] has not only advanced academic discourse but also informed policy decisions in [relevant area]. These experiences have honed my ability to lead interdisciplinary teams and foster a culture of intellectual curiosity.</w:t>
      </w:r>
    </w:p>
    <w:p>
      <w:pPr>
        <w:pStyle w:val="BodyText"/>
      </w:pPr>
      <w:r>
        <w:t xml:space="preserve">In addition to my research achievements, I have a strong track record of teaching excellence. At [Previous Institution], I designed and delivered courses that emphasized active learning, critical analysis, and ethical reasoning. My students consistently praised my ability to make complex concepts accessible while encouraging them to think beyond traditional boundaries. I am particularly proud of my role in developing [specific program or initiative], which has empowered over [number] graduates to pursue careers in [relevant field]. This hands-on approach aligns with the needs of Saudi Arabia Riyadh, where there is a growing demand for educators who can prepare students for a rapidly evolving global landscape.</w:t>
      </w:r>
    </w:p>
    <w:p>
      <w:pPr>
        <w:pStyle w:val="BodyText"/>
      </w:pPr>
      <w:r>
        <w:t xml:space="preserve">What sets me apart as a Professor is my ability to integrate cultural sensitivity with academic rigor. Having worked in diverse international settings, I understand the importance of adapting pedagogical strategies to meet the needs of students from varied backgrounds. In Saudi Arabia Riyadh, where education is increasingly globalized, I am confident that my experience in cross-cultural collaboration will enable me to contribute meaningfully to [University Name]’s mission. I am also committed to supporting the Kingdom’s efforts to promote gender equality and inclusivity in higher education, as evidenced by my work with initiatives that empower underrepresented groups in academia.</w:t>
      </w:r>
    </w:p>
    <w:p>
      <w:pPr>
        <w:pStyle w:val="BodyText"/>
      </w:pPr>
      <w:r>
        <w:t xml:space="preserve">Joining a university in Saudi Arabia Riyadh would allow me to contribute not only as a Professor but also as a collaborator within the broader academic community. I am eager to engage with colleagues on research partnerships, mentor young scholars, and participate in programs that align with the Kingdom’s strategic priorities. For example, my expertise in [specific area] could support initiatives aimed at enhancing [relevant sector, e.g., renewable energy, technology innovation, or healthcare]. Furthermore, I am interested in contributing to the development of curricula that reflect both global standards and local needs, ensuring that students are prepared to lead in a connected world.</w:t>
      </w:r>
    </w:p>
    <w:p>
      <w:pPr>
        <w:pStyle w:val="BodyText"/>
      </w:pPr>
      <w:r>
        <w:t xml:space="preserve">Finally, I would like to express my deep respect for the rich cultural heritage of Saudi Arabia and its commitment to fostering a modern, forward-thinking society. Riyadh, as the capital city, exemplifies this balance between tradition and progress. I am excited about the prospect of contributing to an institution that values both academic excellence and cultural awareness. My goal is not only to teach but also to inspire students to become leaders who will drive positive change in their communities and beyond.</w:t>
      </w:r>
    </w:p>
    <w:p>
      <w:pPr>
        <w:pStyle w:val="BodyText"/>
      </w:pPr>
      <w:r>
        <w:t xml:space="preserve">Thank you for considering my application. I would welcome the opportunity to discuss how my background, skills, and vision align with the goals of [University Name] and the broader aspirations of Saudi Arabia Riyadh. I am confident that my dedication to education, research, and leadership will enable me to make a meaningful contribution to your institution.</w:t>
      </w:r>
    </w:p>
    <w:p>
      <w:pPr>
        <w:pStyle w:val="BodyText"/>
      </w:pPr>
      <w:r>
        <w:t xml:space="preserve">Sincerely,</w:t>
      </w:r>
    </w:p>
    <w:p>
      <w:pPr>
        <w:pStyle w:val="BodyText"/>
      </w:pPr>
      <w:r>
        <w:t xml:space="preserve">[Your Full Name]</w:t>
      </w:r>
    </w:p>
    <w:p>
      <w:pPr>
        <w:pStyle w:val="BodyText"/>
      </w:pPr>
      <w:r>
        <w:t xml:space="preserve">[Your Contact Information: Email | Phone Numb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rofessor Position in Saudi Arabia Riyadh</dc:title>
  <dc:creator/>
  <dc:language>en</dc:language>
  <cp:keywords/>
  <dcterms:created xsi:type="dcterms:W3CDTF">2026-07-23T07:43:17Z</dcterms:created>
  <dcterms:modified xsi:type="dcterms:W3CDTF">2026-07-23T07:43:17Z</dcterms:modified>
</cp:coreProperties>
</file>

<file path=docProps/custom.xml><?xml version="1.0" encoding="utf-8"?>
<Properties xmlns="http://schemas.openxmlformats.org/officeDocument/2006/custom-properties" xmlns:vt="http://schemas.openxmlformats.org/officeDocument/2006/docPropsVTypes"/>
</file>